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125FB1FE" w:rsidR="009603DA" w:rsidRPr="00C14B75" w:rsidRDefault="00A17959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305A6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" fillcolor="#e46053" stroked="f">
                <v:textbox>
                  <w:txbxContent>
                    <w:p w14:paraId="70F5209D" w14:textId="125FB1FE" w:rsidR="009603DA" w:rsidRPr="00C14B75" w:rsidRDefault="00AC5860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9305A6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232F341" w:rsidR="009603DA" w:rsidRPr="008174F1" w:rsidRDefault="00A17959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901194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A17959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3644846" w:rsidR="009603DA" w:rsidRPr="00E45A84" w:rsidRDefault="00D5322B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 w:rsidRPr="00D5322B">
                  <w:rPr>
                    <w:rFonts w:ascii="Calibri" w:hAnsi="Calibri" w:cs="Calibri"/>
                    <w:color w:val="000000" w:themeColor="text1"/>
                    <w:sz w:val="20"/>
                  </w:rPr>
                  <w:t>Team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A17959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A17959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A17959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A17959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A17959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116479EF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213777">
              <w:rPr>
                <w:color w:val="000000"/>
              </w:rPr>
              <w:t>Project Proposal</w:t>
            </w:r>
            <w:r w:rsidR="005D1B6C">
              <w:rPr>
                <w:color w:val="000000"/>
              </w:rPr>
              <w:t>, especially is the project’s</w:t>
            </w:r>
            <w:r w:rsidR="00DC25E0">
              <w:rPr>
                <w:color w:val="000000"/>
              </w:rPr>
              <w:t>.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2E3E9195" w:rsidR="00AD7FD3" w:rsidRDefault="00F2527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27A0719A" w:rsidR="00AD7FD3" w:rsidRDefault="00F4399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2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0C9FC94A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2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FDB13C0" w14:textId="534A612A" w:rsidR="00FD754D" w:rsidRPr="006D7AF9" w:rsidRDefault="00213777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>Complete Project Proposal</w:t>
            </w:r>
            <w:r w:rsidR="00AF1424">
              <w:rPr>
                <w:color w:val="000000"/>
              </w:rPr>
              <w:t>.</w:t>
            </w:r>
          </w:p>
          <w:p w14:paraId="560EF3C1" w14:textId="77777777" w:rsidR="006D7AF9" w:rsidRPr="006D7AF9" w:rsidRDefault="006D7AF9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 xml:space="preserve">Create and assign big tasks in PI1 into smaller sprint and assign appropriate member. </w:t>
            </w:r>
          </w:p>
          <w:p w14:paraId="4F6DFC4F" w14:textId="49470E8C" w:rsidR="006D7AF9" w:rsidRPr="006D7AF9" w:rsidRDefault="006D7AF9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>Define user stories and use cases.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4F6DFC58" w14:textId="6C62517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is is </w:t>
      </w:r>
      <w:r w:rsidR="00931B28">
        <w:rPr>
          <w:color w:val="000000"/>
        </w:rPr>
        <w:t>week of PI planning.</w:t>
      </w:r>
    </w:p>
    <w:p w14:paraId="0B800148" w14:textId="113E4A05" w:rsidR="00BA2E3D" w:rsidRDefault="00BA2E3D" w:rsidP="00BA2E3D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bookmarkStart w:id="5" w:name="_Toc86478840"/>
      <w:r w:rsidRPr="00BA2E3D">
        <w:rPr>
          <w:color w:val="000000"/>
        </w:rPr>
        <w:t>We set a meeting between Supervisor and Client to make the project’s topic clearer.</w:t>
      </w:r>
    </w:p>
    <w:p w14:paraId="1DAA65B4" w14:textId="4561F262" w:rsidR="00BA2E3D" w:rsidRDefault="00BA2E3D" w:rsidP="00BA2E3D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have modified the Project Proposal Document. </w:t>
      </w:r>
    </w:p>
    <w:p w14:paraId="599C857F" w14:textId="77777777" w:rsidR="00BA2E3D" w:rsidRPr="00BA2E3D" w:rsidRDefault="00BA2E3D" w:rsidP="000B2A5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697250B0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6B59A741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20FB7F91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27F2999A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029EFA3D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6D376EB5" w:rsidR="00E34A60" w:rsidRDefault="00E34A60" w:rsidP="003A4503">
            <w:pPr>
              <w:spacing w:before="240"/>
              <w:jc w:val="center"/>
            </w:pPr>
          </w:p>
        </w:tc>
      </w:tr>
      <w:tr w:rsidR="00220958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60AA5D3" w:rsidR="00220958" w:rsidRDefault="00220958" w:rsidP="00220958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464F29FD" w:rsidR="00220958" w:rsidRDefault="00220958" w:rsidP="002209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068563B7" w:rsidR="00220958" w:rsidRDefault="00220958" w:rsidP="00220958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3FD91848" w:rsidR="00220958" w:rsidRDefault="00220958" w:rsidP="00220958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C6BD50D" w:rsidR="00220958" w:rsidRDefault="00220958" w:rsidP="00220958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618E5550" w:rsidR="00220958" w:rsidRDefault="00220958" w:rsidP="00220958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351086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6437261D" w:rsidR="00351086" w:rsidRDefault="00351086" w:rsidP="00351086">
            <w:pPr>
              <w:spacing w:before="240"/>
            </w:pPr>
            <w:r>
              <w:t>I03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433A39D5" w:rsidR="00351086" w:rsidRDefault="00351086" w:rsidP="0035108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>
              <w:rPr>
                <w:color w:val="000000"/>
                <w:szCs w:val="22"/>
              </w:rPr>
              <w:t>Scope should be clearer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6CA47987" w:rsidR="00351086" w:rsidRDefault="00351086" w:rsidP="00351086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6623757A" w:rsidR="00351086" w:rsidRDefault="00351086" w:rsidP="00351086">
            <w:pPr>
              <w:spacing w:before="240"/>
              <w:jc w:val="center"/>
            </w:pPr>
            <w:r>
              <w:t>Team</w:t>
            </w: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41B9CA22" w:rsidR="00351086" w:rsidRDefault="00351086" w:rsidP="00351086">
            <w:pPr>
              <w:spacing w:before="240"/>
              <w:jc w:val="center"/>
            </w:pPr>
            <w:r>
              <w:t>02/11/2021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12F74AF6" w:rsidR="00351086" w:rsidRDefault="00351086" w:rsidP="00351086">
            <w:pPr>
              <w:spacing w:before="240"/>
              <w:jc w:val="center"/>
            </w:pPr>
            <w:r>
              <w:t>03/11/2021</w:t>
            </w:r>
          </w:p>
        </w:tc>
      </w:tr>
      <w:tr w:rsidR="00351086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061CBA55" w:rsidR="00351086" w:rsidRDefault="00351086" w:rsidP="00351086">
            <w:pPr>
              <w:spacing w:before="240"/>
              <w:rPr>
                <w:szCs w:val="22"/>
              </w:rPr>
            </w:pPr>
            <w:r>
              <w:t>I04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7F544BB2" w:rsidR="00351086" w:rsidRPr="00D666CF" w:rsidRDefault="00351086" w:rsidP="00351086">
            <w:pPr>
              <w:spacing w:before="240"/>
              <w:rPr>
                <w:color w:val="000000" w:themeColor="text1"/>
                <w:szCs w:val="22"/>
              </w:rPr>
            </w:pPr>
            <w:r>
              <w:rPr>
                <w:color w:val="000000"/>
                <w:szCs w:val="22"/>
              </w:rPr>
              <w:t>Risks management need to be modified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05F83209" w:rsidR="00351086" w:rsidRDefault="00351086" w:rsidP="00351086">
            <w:pPr>
              <w:spacing w:before="240"/>
              <w:jc w:val="center"/>
              <w:rPr>
                <w:szCs w:val="22"/>
              </w:rPr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41FFD619" w:rsidR="00351086" w:rsidRDefault="00351086" w:rsidP="00351086">
            <w:pPr>
              <w:spacing w:before="240"/>
              <w:jc w:val="center"/>
              <w:rPr>
                <w:szCs w:val="22"/>
              </w:rPr>
            </w:pPr>
            <w:r>
              <w:t>Team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1CFC77" w:rsidR="00351086" w:rsidRDefault="00351086" w:rsidP="00351086">
            <w:pPr>
              <w:spacing w:before="240"/>
              <w:jc w:val="center"/>
              <w:rPr>
                <w:szCs w:val="22"/>
              </w:rPr>
            </w:pPr>
            <w:r>
              <w:t>02/11/2021</w:t>
            </w: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308158C6" w:rsidR="00351086" w:rsidRDefault="00351086" w:rsidP="00351086">
            <w:pPr>
              <w:spacing w:before="240"/>
              <w:jc w:val="center"/>
              <w:rPr>
                <w:szCs w:val="22"/>
              </w:rPr>
            </w:pPr>
            <w:r>
              <w:t>03/11/2021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3682BD47" w:rsidR="00E34A60" w:rsidRDefault="00041277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7ED5206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Customers want more detailed documentation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454D9767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supervisors and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20C9A650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37CB393F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have completed the general plan for the project and the required documents from the school, but some documents requested by the customer need to be supplemented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419E36D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Nguyen Bao Nguyen: 5</w:t>
            </w:r>
          </w:p>
          <w:p w14:paraId="700198F2" w14:textId="04453B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Quach Hoang Minh: 5</w:t>
            </w:r>
          </w:p>
          <w:p w14:paraId="421AE412" w14:textId="08DCD9D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o Gia Han: 5</w:t>
            </w:r>
          </w:p>
          <w:p w14:paraId="4F6DFCF1" w14:textId="522F56F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uyen Vu Anh Thu: 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285CFAB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eam are finishing our web learning and decided to learn new frameworks next week to make frontend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4F6DFCF8" w14:textId="588FC46D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2"/>
    </w:p>
    <w:p w14:paraId="3DE1AEFB" w14:textId="1C895492" w:rsidR="00111839" w:rsidRPr="00111839" w:rsidRDefault="00111839" w:rsidP="00111839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000000" w:themeColor="text1"/>
        </w:rPr>
      </w:pPr>
      <w:bookmarkStart w:id="13" w:name="_Toc86478848"/>
      <w:r w:rsidRPr="00111839">
        <w:rPr>
          <w:color w:val="000000"/>
        </w:rPr>
        <w:t xml:space="preserve">Arrange a meeting for Supervisor and Client </w:t>
      </w:r>
    </w:p>
    <w:p w14:paraId="4F6DFD06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77B537EA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4D1893">
        <w:rPr>
          <w:color w:val="000000"/>
        </w:rPr>
        <w:t xml:space="preserve">November </w:t>
      </w:r>
      <w:r w:rsidR="00276D10">
        <w:rPr>
          <w:color w:val="000000"/>
        </w:rPr>
        <w:t>1</w:t>
      </w:r>
      <w:r w:rsidR="00372BEE">
        <w:rPr>
          <w:color w:val="000000"/>
        </w:rPr>
        <w:t>8</w:t>
      </w:r>
      <w:r w:rsidR="00BA712B" w:rsidRPr="00BA712B">
        <w:rPr>
          <w:color w:val="000000"/>
          <w:vertAlign w:val="superscript"/>
        </w:rPr>
        <w:t>th</w:t>
      </w:r>
      <w:r w:rsidR="004D1893">
        <w:rPr>
          <w:color w:val="000000"/>
        </w:rPr>
        <w:t>,</w:t>
      </w:r>
      <w:r w:rsidR="00BA712B">
        <w:rPr>
          <w:color w:val="000000"/>
        </w:rPr>
        <w:t xml:space="preserve"> 2021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1C1AE" w14:textId="77777777" w:rsidR="00A17959" w:rsidRDefault="00A17959">
      <w:pPr>
        <w:spacing w:after="0" w:line="240" w:lineRule="auto"/>
      </w:pPr>
      <w:r>
        <w:separator/>
      </w:r>
    </w:p>
  </w:endnote>
  <w:endnote w:type="continuationSeparator" w:id="0">
    <w:p w14:paraId="00498A9C" w14:textId="77777777" w:rsidR="00A17959" w:rsidRDefault="00A17959">
      <w:pPr>
        <w:spacing w:after="0" w:line="240" w:lineRule="auto"/>
      </w:pPr>
      <w:r>
        <w:continuationSeparator/>
      </w:r>
    </w:p>
  </w:endnote>
  <w:endnote w:type="continuationNotice" w:id="1">
    <w:p w14:paraId="4D26DD15" w14:textId="77777777" w:rsidR="00A17959" w:rsidRDefault="00A179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FDB91" w14:textId="77777777" w:rsidR="00A17959" w:rsidRDefault="00A17959">
      <w:pPr>
        <w:spacing w:after="0" w:line="240" w:lineRule="auto"/>
      </w:pPr>
      <w:r>
        <w:separator/>
      </w:r>
    </w:p>
  </w:footnote>
  <w:footnote w:type="continuationSeparator" w:id="0">
    <w:p w14:paraId="41854F7A" w14:textId="77777777" w:rsidR="00A17959" w:rsidRDefault="00A17959">
      <w:pPr>
        <w:spacing w:after="0" w:line="240" w:lineRule="auto"/>
      </w:pPr>
      <w:r>
        <w:continuationSeparator/>
      </w:r>
    </w:p>
  </w:footnote>
  <w:footnote w:type="continuationNotice" w:id="1">
    <w:p w14:paraId="638BCAA2" w14:textId="77777777" w:rsidR="00A17959" w:rsidRDefault="00A179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24DCC2C5" w:rsidR="004C4050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C879FB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 xml:space="preserve">] Weekly Status Report - </w:t>
          </w:r>
          <w:r w:rsidR="001F57E2">
            <w:rPr>
              <w:rFonts w:ascii="Verdana" w:eastAsia="Verdana" w:hAnsi="Verdana" w:cs="Verdana"/>
              <w:sz w:val="14"/>
              <w:szCs w:val="14"/>
            </w:rPr>
            <w:t>3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8"/>
  </w:num>
  <w:num w:numId="7">
    <w:abstractNumId w:val="2"/>
  </w:num>
  <w:num w:numId="8">
    <w:abstractNumId w:val="0"/>
  </w:num>
  <w:num w:numId="9">
    <w:abstractNumId w:val="3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7E39"/>
    <w:rsid w:val="00041277"/>
    <w:rsid w:val="000440A0"/>
    <w:rsid w:val="00066301"/>
    <w:rsid w:val="00071049"/>
    <w:rsid w:val="000B2A56"/>
    <w:rsid w:val="000C10C0"/>
    <w:rsid w:val="00111839"/>
    <w:rsid w:val="001221CC"/>
    <w:rsid w:val="00146ED6"/>
    <w:rsid w:val="00160653"/>
    <w:rsid w:val="0016433F"/>
    <w:rsid w:val="00165BF4"/>
    <w:rsid w:val="00192E23"/>
    <w:rsid w:val="001A32B8"/>
    <w:rsid w:val="001F2048"/>
    <w:rsid w:val="001F57E2"/>
    <w:rsid w:val="00213777"/>
    <w:rsid w:val="00217CD3"/>
    <w:rsid w:val="00220958"/>
    <w:rsid w:val="002374D0"/>
    <w:rsid w:val="00276D10"/>
    <w:rsid w:val="002A0FA9"/>
    <w:rsid w:val="002D1AEB"/>
    <w:rsid w:val="002F053C"/>
    <w:rsid w:val="00305BDE"/>
    <w:rsid w:val="003460A9"/>
    <w:rsid w:val="00347690"/>
    <w:rsid w:val="00347F55"/>
    <w:rsid w:val="00351086"/>
    <w:rsid w:val="00362B94"/>
    <w:rsid w:val="00363F08"/>
    <w:rsid w:val="00372BEE"/>
    <w:rsid w:val="003838EA"/>
    <w:rsid w:val="003A4503"/>
    <w:rsid w:val="003C09FE"/>
    <w:rsid w:val="003C141B"/>
    <w:rsid w:val="003C4174"/>
    <w:rsid w:val="00412F18"/>
    <w:rsid w:val="00420D38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1893"/>
    <w:rsid w:val="00552342"/>
    <w:rsid w:val="00555A22"/>
    <w:rsid w:val="0056209F"/>
    <w:rsid w:val="00572A48"/>
    <w:rsid w:val="005D1B6C"/>
    <w:rsid w:val="00621911"/>
    <w:rsid w:val="00625BBD"/>
    <w:rsid w:val="006420F7"/>
    <w:rsid w:val="006966E0"/>
    <w:rsid w:val="006C56AE"/>
    <w:rsid w:val="006D70A6"/>
    <w:rsid w:val="006D7AF9"/>
    <w:rsid w:val="006E46C7"/>
    <w:rsid w:val="006E50C9"/>
    <w:rsid w:val="007005C1"/>
    <w:rsid w:val="00702595"/>
    <w:rsid w:val="00711D5C"/>
    <w:rsid w:val="007135E6"/>
    <w:rsid w:val="00721E16"/>
    <w:rsid w:val="00726CE4"/>
    <w:rsid w:val="00732729"/>
    <w:rsid w:val="00755F36"/>
    <w:rsid w:val="0076362B"/>
    <w:rsid w:val="0076630F"/>
    <w:rsid w:val="007A207B"/>
    <w:rsid w:val="007E7758"/>
    <w:rsid w:val="00863CBD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F20"/>
    <w:rsid w:val="00916E1C"/>
    <w:rsid w:val="009305A6"/>
    <w:rsid w:val="00931B28"/>
    <w:rsid w:val="009603DA"/>
    <w:rsid w:val="00965BDA"/>
    <w:rsid w:val="009816BB"/>
    <w:rsid w:val="00A06499"/>
    <w:rsid w:val="00A17959"/>
    <w:rsid w:val="00A255CF"/>
    <w:rsid w:val="00A26609"/>
    <w:rsid w:val="00A50F5F"/>
    <w:rsid w:val="00A7710A"/>
    <w:rsid w:val="00AA4C3A"/>
    <w:rsid w:val="00AB1073"/>
    <w:rsid w:val="00AC5860"/>
    <w:rsid w:val="00AD7FD3"/>
    <w:rsid w:val="00AE08D1"/>
    <w:rsid w:val="00AE7B81"/>
    <w:rsid w:val="00AF1424"/>
    <w:rsid w:val="00AF2B6A"/>
    <w:rsid w:val="00B02182"/>
    <w:rsid w:val="00B0277A"/>
    <w:rsid w:val="00B31B61"/>
    <w:rsid w:val="00B5425B"/>
    <w:rsid w:val="00B57090"/>
    <w:rsid w:val="00B66AD0"/>
    <w:rsid w:val="00B95FB4"/>
    <w:rsid w:val="00BA2E3D"/>
    <w:rsid w:val="00BA712B"/>
    <w:rsid w:val="00BD5F61"/>
    <w:rsid w:val="00BE42AD"/>
    <w:rsid w:val="00BE741F"/>
    <w:rsid w:val="00BF1C02"/>
    <w:rsid w:val="00C00E30"/>
    <w:rsid w:val="00C73F5E"/>
    <w:rsid w:val="00C879FB"/>
    <w:rsid w:val="00C90A6A"/>
    <w:rsid w:val="00C91D75"/>
    <w:rsid w:val="00CA20DB"/>
    <w:rsid w:val="00CA3CBC"/>
    <w:rsid w:val="00CB03FC"/>
    <w:rsid w:val="00CC1E50"/>
    <w:rsid w:val="00CD1A85"/>
    <w:rsid w:val="00CE6713"/>
    <w:rsid w:val="00D3356D"/>
    <w:rsid w:val="00D40798"/>
    <w:rsid w:val="00D4225E"/>
    <w:rsid w:val="00D4796B"/>
    <w:rsid w:val="00D5322B"/>
    <w:rsid w:val="00D666CF"/>
    <w:rsid w:val="00D70FA7"/>
    <w:rsid w:val="00D85B64"/>
    <w:rsid w:val="00D9422B"/>
    <w:rsid w:val="00DC25E0"/>
    <w:rsid w:val="00DC6815"/>
    <w:rsid w:val="00DF603D"/>
    <w:rsid w:val="00E04FA3"/>
    <w:rsid w:val="00E34A60"/>
    <w:rsid w:val="00E372B0"/>
    <w:rsid w:val="00E45A84"/>
    <w:rsid w:val="00E54C18"/>
    <w:rsid w:val="00E66355"/>
    <w:rsid w:val="00E71F46"/>
    <w:rsid w:val="00E77E48"/>
    <w:rsid w:val="00E85CD5"/>
    <w:rsid w:val="00E93E56"/>
    <w:rsid w:val="00EB15C4"/>
    <w:rsid w:val="00EB2D83"/>
    <w:rsid w:val="00ED0023"/>
    <w:rsid w:val="00F03A67"/>
    <w:rsid w:val="00F25270"/>
    <w:rsid w:val="00F27A94"/>
    <w:rsid w:val="00F37DB3"/>
    <w:rsid w:val="00F4399E"/>
    <w:rsid w:val="00F44E74"/>
    <w:rsid w:val="00F55B5A"/>
    <w:rsid w:val="00F60B66"/>
    <w:rsid w:val="00F616E7"/>
    <w:rsid w:val="00F813A0"/>
    <w:rsid w:val="00FA5F1A"/>
    <w:rsid w:val="00FB36CB"/>
    <w:rsid w:val="00FC6F0C"/>
    <w:rsid w:val="00FD754D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A706A"/>
    <w:rsid w:val="003222AD"/>
    <w:rsid w:val="00424C17"/>
    <w:rsid w:val="0046799A"/>
    <w:rsid w:val="0058287C"/>
    <w:rsid w:val="00632844"/>
    <w:rsid w:val="00667EA3"/>
    <w:rsid w:val="007438E3"/>
    <w:rsid w:val="00861438"/>
    <w:rsid w:val="00A33BAC"/>
    <w:rsid w:val="00BA66CB"/>
    <w:rsid w:val="00BB1B15"/>
    <w:rsid w:val="00C21DA8"/>
    <w:rsid w:val="00C96355"/>
    <w:rsid w:val="00CA1C3C"/>
    <w:rsid w:val="00EA6A42"/>
    <w:rsid w:val="00F90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8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</vt:lpstr>
    </vt:vector>
  </TitlesOfParts>
  <Company/>
  <LinksUpToDate>false</LinksUpToDate>
  <CharactersWithSpaces>4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3</dc:title>
  <dc:subject/>
  <dc:creator>Team</dc:creator>
  <cp:keywords/>
  <cp:lastModifiedBy>Nguyen Nguyen</cp:lastModifiedBy>
  <cp:revision>108</cp:revision>
  <dcterms:created xsi:type="dcterms:W3CDTF">2021-10-30T16:09:00Z</dcterms:created>
  <dcterms:modified xsi:type="dcterms:W3CDTF">2021-11-22T08:3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